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E420D5" w14:textId="0D1D925B" w:rsidR="001E4069" w:rsidRPr="00F53BA0" w:rsidRDefault="00BE5336" w:rsidP="00F53BA0">
      <w:pPr>
        <w:spacing w:after="0" w:line="360" w:lineRule="auto"/>
        <w:rPr>
          <w:rFonts w:cstheme="minorHAnsi"/>
          <w:b/>
          <w:sz w:val="20"/>
          <w:szCs w:val="20"/>
        </w:rPr>
      </w:pPr>
      <w:r w:rsidRPr="00F53BA0">
        <w:rPr>
          <w:rFonts w:cstheme="minorHAnsi"/>
          <w:b/>
          <w:sz w:val="20"/>
          <w:szCs w:val="20"/>
        </w:rPr>
        <w:t>Kubernetes Dashboard</w:t>
      </w:r>
      <w:r w:rsidR="001E4069" w:rsidRPr="00F53BA0">
        <w:rPr>
          <w:rFonts w:cstheme="minorHAnsi"/>
          <w:b/>
          <w:sz w:val="20"/>
          <w:szCs w:val="20"/>
        </w:rPr>
        <w:t xml:space="preserve"> </w:t>
      </w:r>
    </w:p>
    <w:p w14:paraId="26CC333E" w14:textId="26965562" w:rsidR="001E4069" w:rsidRPr="00F53BA0" w:rsidRDefault="00BE5336" w:rsidP="00F53BA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F53BA0">
        <w:rPr>
          <w:rFonts w:cstheme="minorHAnsi"/>
          <w:sz w:val="20"/>
          <w:szCs w:val="20"/>
        </w:rPr>
        <w:t>What is Kubernetes Dashboard</w:t>
      </w:r>
    </w:p>
    <w:p w14:paraId="79E4A542" w14:textId="77777777" w:rsidR="00BE5336" w:rsidRPr="00F53BA0" w:rsidRDefault="00BE5336" w:rsidP="00F53BA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F53BA0">
        <w:rPr>
          <w:rFonts w:cstheme="minorHAnsi"/>
          <w:sz w:val="20"/>
          <w:szCs w:val="20"/>
        </w:rPr>
        <w:t>Install Kubernetes Dashboard</w:t>
      </w:r>
    </w:p>
    <w:p w14:paraId="53A4C598" w14:textId="686058D7" w:rsidR="00BE5336" w:rsidRPr="00F53BA0" w:rsidRDefault="00BE5336" w:rsidP="00F53BA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F53BA0">
        <w:rPr>
          <w:rFonts w:cstheme="minorHAnsi"/>
          <w:sz w:val="20"/>
          <w:szCs w:val="20"/>
        </w:rPr>
        <w:t xml:space="preserve">Access Kubernetes Dashboard </w:t>
      </w:r>
    </w:p>
    <w:p w14:paraId="7E5C78C4" w14:textId="351E6476" w:rsidR="001E4069" w:rsidRDefault="006A2B32" w:rsidP="00F53BA0">
      <w:pPr>
        <w:pStyle w:val="ListParagraph"/>
        <w:numPr>
          <w:ilvl w:val="0"/>
          <w:numId w:val="13"/>
        </w:numPr>
        <w:spacing w:after="0" w:line="360" w:lineRule="auto"/>
        <w:rPr>
          <w:rFonts w:cstheme="minorHAnsi"/>
          <w:sz w:val="20"/>
          <w:szCs w:val="20"/>
        </w:rPr>
      </w:pPr>
      <w:r w:rsidRPr="00F53BA0">
        <w:rPr>
          <w:rFonts w:cstheme="minorHAnsi"/>
          <w:sz w:val="20"/>
          <w:szCs w:val="20"/>
        </w:rPr>
        <w:t>Create An Authentication Token (RBAC)</w:t>
      </w:r>
    </w:p>
    <w:p w14:paraId="6A00E552" w14:textId="77777777" w:rsidR="000846C3" w:rsidRPr="00F53BA0" w:rsidRDefault="000846C3" w:rsidP="00CE5120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35EFAEE9" w14:textId="71BB550A" w:rsidR="001E4069" w:rsidRPr="000846C3" w:rsidRDefault="00BE5336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0846C3">
        <w:rPr>
          <w:rFonts w:cstheme="minorHAnsi"/>
          <w:b/>
          <w:sz w:val="20"/>
          <w:szCs w:val="20"/>
        </w:rPr>
        <w:t>Kubernetes Dashboard</w:t>
      </w:r>
    </w:p>
    <w:p w14:paraId="2A4D7CD1" w14:textId="77777777" w:rsidR="00F53BA0" w:rsidRDefault="00BE5336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Kubernetes dashboard is the official web-based UI for Kubernetes.</w:t>
      </w:r>
    </w:p>
    <w:p w14:paraId="46B303A7" w14:textId="77777777" w:rsidR="00F53BA0" w:rsidRDefault="00BE5336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We can use Dashboard to get an overview of applications running on our cluster, as well as for creating or modifying individual Kubernetes resources (such as Deployments, Jobs, </w:t>
      </w: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DaemonSets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 xml:space="preserve"> </w:t>
      </w: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etc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 xml:space="preserve">). </w:t>
      </w:r>
    </w:p>
    <w:p w14:paraId="556A7419" w14:textId="3AA42883" w:rsidR="00BE5336" w:rsidRPr="00F53BA0" w:rsidRDefault="00BE5336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We can scale a Deployment, initiate a rolling update, restart a pod or deploy new applications using a deploy wizard.</w:t>
      </w:r>
    </w:p>
    <w:p w14:paraId="6FF4B6B3" w14:textId="77777777" w:rsidR="00BE5336" w:rsidRPr="00F53BA0" w:rsidRDefault="00BE5336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1A11E625" w14:textId="77777777" w:rsidR="00BE5336" w:rsidRPr="00F53BA0" w:rsidRDefault="00BE5336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Dashboard also provides information on the state of Kubernetes resources in our cluster and on any errors that may have occurred.:</w:t>
      </w:r>
    </w:p>
    <w:p w14:paraId="6E562B40" w14:textId="77777777" w:rsidR="00BE5336" w:rsidRPr="00F53BA0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Overview of the Kubernetes cluster</w:t>
      </w:r>
    </w:p>
    <w:p w14:paraId="7AC615A1" w14:textId="77777777" w:rsidR="00BE5336" w:rsidRPr="00F53BA0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Deploy applications onto your Kubernetes clusters</w:t>
      </w:r>
    </w:p>
    <w:p w14:paraId="1C38CA89" w14:textId="77777777" w:rsidR="00BE5336" w:rsidRPr="00F53BA0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Get an overview of the applications running</w:t>
      </w:r>
    </w:p>
    <w:p w14:paraId="49BEA5C9" w14:textId="77777777" w:rsidR="00BE5336" w:rsidRPr="00F53BA0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Troubleshoot those applications</w:t>
      </w:r>
    </w:p>
    <w:p w14:paraId="31EAFCD1" w14:textId="77777777" w:rsidR="00BE5336" w:rsidRPr="00F53BA0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Get an overview of the resources running in the cluster</w:t>
      </w:r>
    </w:p>
    <w:p w14:paraId="1EF1ADE0" w14:textId="77777777" w:rsidR="00BE5336" w:rsidRPr="00F53BA0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Create, modify, update and delete Kubernetes resources</w:t>
      </w:r>
    </w:p>
    <w:p w14:paraId="38A83CF2" w14:textId="77777777" w:rsidR="00BE5336" w:rsidRPr="00F53BA0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Information about the state of the Kubernetes resources running in the cluster</w:t>
      </w:r>
    </w:p>
    <w:p w14:paraId="17814D30" w14:textId="79EF5825" w:rsidR="00BE5336" w:rsidRPr="00F53BA0" w:rsidRDefault="00BE5336" w:rsidP="00F53BA0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Basic resource metrics including resource usage for individual Kubernetes objects</w:t>
      </w:r>
    </w:p>
    <w:p w14:paraId="2655D052" w14:textId="4525A8EA" w:rsidR="004947B9" w:rsidRPr="00F53BA0" w:rsidRDefault="004947B9" w:rsidP="00F53BA0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  <w:shd w:val="clear" w:color="auto" w:fill="FFFFFF"/>
        </w:rPr>
      </w:pPr>
    </w:p>
    <w:p w14:paraId="50CDEBA7" w14:textId="268BA410" w:rsidR="004947B9" w:rsidRPr="00F53BA0" w:rsidRDefault="004947B9" w:rsidP="00F53BA0">
      <w:pPr>
        <w:spacing w:after="0" w:line="360" w:lineRule="auto"/>
        <w:jc w:val="center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noProof/>
          <w:sz w:val="20"/>
          <w:szCs w:val="20"/>
        </w:rPr>
        <w:drawing>
          <wp:inline distT="0" distB="0" distL="0" distR="0" wp14:anchorId="17245AD0" wp14:editId="1038CFCF">
            <wp:extent cx="5012871" cy="2996837"/>
            <wp:effectExtent l="0" t="0" r="0" b="0"/>
            <wp:docPr id="2" name="Picture 2" descr="Kubernetes Dashboard U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ubernetes Dashboard U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537" cy="2999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BFB77" w14:textId="77777777" w:rsidR="00242799" w:rsidRPr="00211710" w:rsidRDefault="00242799" w:rsidP="00242799">
      <w:pPr>
        <w:spacing w:after="0" w:line="360" w:lineRule="auto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211710">
        <w:rPr>
          <w:rFonts w:cstheme="minorHAnsi"/>
          <w:b/>
          <w:bCs/>
          <w:sz w:val="20"/>
          <w:szCs w:val="20"/>
          <w:shd w:val="clear" w:color="auto" w:fill="FFFFFF"/>
        </w:rPr>
        <w:t xml:space="preserve">For </w:t>
      </w:r>
      <w:proofErr w:type="spellStart"/>
      <w:r w:rsidRPr="00211710">
        <w:rPr>
          <w:rFonts w:cstheme="minorHAnsi"/>
          <w:b/>
          <w:bCs/>
          <w:sz w:val="20"/>
          <w:szCs w:val="20"/>
          <w:shd w:val="clear" w:color="auto" w:fill="FFFFFF"/>
        </w:rPr>
        <w:t>Minikube</w:t>
      </w:r>
      <w:proofErr w:type="spellEnd"/>
      <w:r w:rsidRPr="00211710">
        <w:rPr>
          <w:rFonts w:cstheme="minorHAnsi"/>
          <w:b/>
          <w:bCs/>
          <w:sz w:val="20"/>
          <w:szCs w:val="20"/>
          <w:shd w:val="clear" w:color="auto" w:fill="FFFFFF"/>
        </w:rPr>
        <w:t>:</w:t>
      </w:r>
    </w:p>
    <w:p w14:paraId="69BAEA81" w14:textId="77777777" w:rsidR="00242799" w:rsidRDefault="00242799" w:rsidP="00242799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>
        <w:rPr>
          <w:rFonts w:cstheme="minorHAnsi"/>
          <w:sz w:val="20"/>
          <w:szCs w:val="20"/>
          <w:shd w:val="clear" w:color="auto" w:fill="FFFFFF"/>
        </w:rPr>
        <w:t>minikube</w:t>
      </w:r>
      <w:proofErr w:type="spellEnd"/>
      <w:r>
        <w:rPr>
          <w:rFonts w:cstheme="minorHAnsi"/>
          <w:sz w:val="20"/>
          <w:szCs w:val="20"/>
          <w:shd w:val="clear" w:color="auto" w:fill="FFFFFF"/>
        </w:rPr>
        <w:t xml:space="preserve"> addons enable dashboard</w:t>
      </w:r>
    </w:p>
    <w:p w14:paraId="42C354BE" w14:textId="77777777" w:rsidR="00242799" w:rsidRDefault="00242799" w:rsidP="00242799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>
        <w:rPr>
          <w:rFonts w:cstheme="minorHAnsi"/>
          <w:sz w:val="20"/>
          <w:szCs w:val="20"/>
          <w:shd w:val="clear" w:color="auto" w:fill="FFFFFF"/>
        </w:rPr>
        <w:t>minikube</w:t>
      </w:r>
      <w:proofErr w:type="spellEnd"/>
      <w:r>
        <w:rPr>
          <w:rFonts w:cstheme="minorHAnsi"/>
          <w:sz w:val="20"/>
          <w:szCs w:val="20"/>
          <w:shd w:val="clear" w:color="auto" w:fill="FFFFFF"/>
        </w:rPr>
        <w:t xml:space="preserve"> dashboard</w:t>
      </w:r>
    </w:p>
    <w:p w14:paraId="5B99FFB3" w14:textId="5DDE1280" w:rsidR="004947B9" w:rsidRPr="00F53BA0" w:rsidRDefault="004947B9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3B5903DA" w14:textId="1C1D205E" w:rsidR="004947B9" w:rsidRPr="00F53BA0" w:rsidRDefault="00034C66" w:rsidP="00F53BA0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Step1: </w:t>
      </w:r>
      <w:r w:rsidR="004947B9" w:rsidRPr="00F53BA0">
        <w:rPr>
          <w:rFonts w:cstheme="minorHAnsi"/>
          <w:b/>
          <w:bCs/>
          <w:sz w:val="20"/>
          <w:szCs w:val="20"/>
        </w:rPr>
        <w:t>Install Kubernetes Dashboard</w:t>
      </w:r>
    </w:p>
    <w:p w14:paraId="2B78B2EF" w14:textId="1536CC84" w:rsidR="004947B9" w:rsidRPr="00F53BA0" w:rsidRDefault="006A2B32" w:rsidP="00F53BA0">
      <w:pPr>
        <w:spacing w:after="0" w:line="360" w:lineRule="auto"/>
        <w:rPr>
          <w:rFonts w:cstheme="minorHAnsi"/>
          <w:sz w:val="20"/>
          <w:szCs w:val="20"/>
        </w:rPr>
      </w:pPr>
      <w:r w:rsidRPr="00F53BA0">
        <w:rPr>
          <w:rFonts w:cstheme="minorHAnsi"/>
          <w:sz w:val="20"/>
          <w:szCs w:val="20"/>
        </w:rPr>
        <w:t>The Dashboard UI is not deployed by default. To deploy it, run the following command:</w:t>
      </w:r>
    </w:p>
    <w:p w14:paraId="2E6D2004" w14:textId="24D84B19" w:rsidR="006A2B32" w:rsidRPr="00F53BA0" w:rsidRDefault="006A2B32" w:rsidP="00E80D37">
      <w:pPr>
        <w:pBdr>
          <w:top w:val="single" w:sz="4" w:space="0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kubectl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 xml:space="preserve"> apply -f https://raw.githubusercontent.com/kubernetes/dashboard/</w:t>
      </w:r>
      <w:r w:rsidRPr="00101CA6">
        <w:rPr>
          <w:rFonts w:cstheme="minorHAnsi"/>
          <w:sz w:val="20"/>
          <w:szCs w:val="20"/>
          <w:highlight w:val="yellow"/>
          <w:shd w:val="clear" w:color="auto" w:fill="FFFFFF"/>
        </w:rPr>
        <w:t>v2.</w:t>
      </w:r>
      <w:r w:rsidR="00684E8C">
        <w:rPr>
          <w:rFonts w:cstheme="minorHAnsi"/>
          <w:sz w:val="20"/>
          <w:szCs w:val="20"/>
          <w:highlight w:val="yellow"/>
          <w:shd w:val="clear" w:color="auto" w:fill="FFFFFF"/>
        </w:rPr>
        <w:t>5</w:t>
      </w:r>
      <w:r w:rsidRPr="00101CA6">
        <w:rPr>
          <w:rFonts w:cstheme="minorHAnsi"/>
          <w:sz w:val="20"/>
          <w:szCs w:val="20"/>
          <w:highlight w:val="yellow"/>
          <w:shd w:val="clear" w:color="auto" w:fill="FFFFFF"/>
        </w:rPr>
        <w:t>.</w:t>
      </w:r>
      <w:r w:rsidR="008C4165">
        <w:rPr>
          <w:rFonts w:cstheme="minorHAnsi"/>
          <w:sz w:val="20"/>
          <w:szCs w:val="20"/>
          <w:shd w:val="clear" w:color="auto" w:fill="FFFFFF"/>
        </w:rPr>
        <w:t>1</w:t>
      </w:r>
      <w:r w:rsidRPr="00F53BA0">
        <w:rPr>
          <w:rFonts w:cstheme="minorHAnsi"/>
          <w:sz w:val="20"/>
          <w:szCs w:val="20"/>
          <w:shd w:val="clear" w:color="auto" w:fill="FFFFFF"/>
        </w:rPr>
        <w:t>/aio/deploy/recommended.yaml</w:t>
      </w:r>
    </w:p>
    <w:p w14:paraId="735AE4DB" w14:textId="4796135E" w:rsidR="00101CA6" w:rsidRDefault="00101CA6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>
        <w:rPr>
          <w:rFonts w:cstheme="minorHAnsi"/>
          <w:sz w:val="20"/>
          <w:szCs w:val="20"/>
          <w:shd w:val="clear" w:color="auto" w:fill="FFFFFF"/>
        </w:rPr>
        <w:t xml:space="preserve">Note: get the latest URL from the link: </w:t>
      </w:r>
      <w:hyperlink r:id="rId8" w:history="1">
        <w:r w:rsidRPr="000623DF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github.com/kubernetes/dashboard</w:t>
        </w:r>
      </w:hyperlink>
    </w:p>
    <w:p w14:paraId="192AB24D" w14:textId="77777777" w:rsidR="00101CA6" w:rsidRPr="00F53BA0" w:rsidRDefault="00101CA6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5D637122" w14:textId="04A97D39" w:rsidR="006A2B32" w:rsidRPr="00F53BA0" w:rsidRDefault="006A2B32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The Dashboard related objects create created in </w:t>
      </w:r>
      <w:proofErr w:type="spellStart"/>
      <w:r w:rsidRPr="00F53BA0">
        <w:rPr>
          <w:rFonts w:cstheme="minorHAnsi"/>
          <w:b/>
          <w:bCs/>
          <w:sz w:val="20"/>
          <w:szCs w:val="20"/>
          <w:shd w:val="clear" w:color="auto" w:fill="FFFFFF"/>
        </w:rPr>
        <w:t>kubenetes</w:t>
      </w:r>
      <w:proofErr w:type="spellEnd"/>
      <w:r w:rsidRPr="00F53BA0">
        <w:rPr>
          <w:rFonts w:cstheme="minorHAnsi"/>
          <w:b/>
          <w:bCs/>
          <w:sz w:val="20"/>
          <w:szCs w:val="20"/>
          <w:shd w:val="clear" w:color="auto" w:fill="FFFFFF"/>
        </w:rPr>
        <w:t xml:space="preserve">-dashboard </w:t>
      </w:r>
      <w:r w:rsidRPr="00F53BA0">
        <w:rPr>
          <w:rFonts w:cstheme="minorHAnsi"/>
          <w:sz w:val="20"/>
          <w:szCs w:val="20"/>
          <w:shd w:val="clear" w:color="auto" w:fill="FFFFFF"/>
        </w:rPr>
        <w:t>namespace. We can see the objects created for using the following command</w:t>
      </w:r>
    </w:p>
    <w:p w14:paraId="0D5DC2B8" w14:textId="2FB751E7" w:rsidR="006A2B32" w:rsidRPr="00F53BA0" w:rsidRDefault="006A2B32" w:rsidP="00F53BA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kubectl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 xml:space="preserve"> get all -n </w:t>
      </w:r>
      <w:proofErr w:type="spellStart"/>
      <w:r w:rsidRPr="00F53BA0">
        <w:rPr>
          <w:rFonts w:cstheme="minorHAnsi"/>
          <w:b/>
          <w:sz w:val="20"/>
          <w:szCs w:val="20"/>
          <w:shd w:val="clear" w:color="auto" w:fill="FFFFFF"/>
        </w:rPr>
        <w:t>kube</w:t>
      </w:r>
      <w:r w:rsidR="00AC3594">
        <w:rPr>
          <w:rFonts w:cstheme="minorHAnsi"/>
          <w:b/>
          <w:sz w:val="20"/>
          <w:szCs w:val="20"/>
          <w:shd w:val="clear" w:color="auto" w:fill="FFFFFF"/>
        </w:rPr>
        <w:t>r</w:t>
      </w:r>
      <w:r w:rsidRPr="00F53BA0">
        <w:rPr>
          <w:rFonts w:cstheme="minorHAnsi"/>
          <w:b/>
          <w:sz w:val="20"/>
          <w:szCs w:val="20"/>
          <w:shd w:val="clear" w:color="auto" w:fill="FFFFFF"/>
        </w:rPr>
        <w:t>netes</w:t>
      </w:r>
      <w:proofErr w:type="spellEnd"/>
      <w:r w:rsidRPr="00F53BA0">
        <w:rPr>
          <w:rFonts w:cstheme="minorHAnsi"/>
          <w:b/>
          <w:sz w:val="20"/>
          <w:szCs w:val="20"/>
          <w:shd w:val="clear" w:color="auto" w:fill="FFFFFF"/>
        </w:rPr>
        <w:t>-dashboard</w:t>
      </w:r>
    </w:p>
    <w:p w14:paraId="57A0D988" w14:textId="50C60934" w:rsidR="006A2B32" w:rsidRPr="00F53BA0" w:rsidRDefault="006A2B32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62E1D672" w14:textId="620EFDDC" w:rsidR="006A2B32" w:rsidRPr="00F53BA0" w:rsidRDefault="00433903" w:rsidP="00F53BA0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Step2: </w:t>
      </w:r>
      <w:r w:rsidR="006A2B32" w:rsidRPr="00F53BA0">
        <w:rPr>
          <w:rFonts w:cstheme="minorHAnsi"/>
          <w:b/>
          <w:bCs/>
          <w:sz w:val="20"/>
          <w:szCs w:val="20"/>
        </w:rPr>
        <w:t>Access Kubernetes Dashboard</w:t>
      </w:r>
    </w:p>
    <w:p w14:paraId="534E3C1E" w14:textId="6643E1C4" w:rsidR="006A2B32" w:rsidRPr="00F53BA0" w:rsidRDefault="006A2B32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After we create the dashboard, we can access it using Kubectl. We need to start a proxy server between our local machine and the Kubernetes </w:t>
      </w: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apiserver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>. Run the command in a separate terminal.</w:t>
      </w:r>
    </w:p>
    <w:p w14:paraId="73A0C86C" w14:textId="77777777" w:rsidR="006A2B32" w:rsidRPr="006272EF" w:rsidRDefault="006A2B32" w:rsidP="00F53BA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6272EF">
        <w:rPr>
          <w:rFonts w:cstheme="minorHAnsi"/>
          <w:b/>
          <w:bCs/>
          <w:sz w:val="20"/>
          <w:szCs w:val="20"/>
          <w:shd w:val="clear" w:color="auto" w:fill="FFFFFF"/>
        </w:rPr>
        <w:t>Kubectl proxy</w:t>
      </w:r>
    </w:p>
    <w:p w14:paraId="7D4F042D" w14:textId="55390913" w:rsidR="006A2B32" w:rsidRPr="00F53BA0" w:rsidRDefault="006A2B32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Kubectl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 xml:space="preserve"> proxy uses </w:t>
      </w:r>
      <w:r w:rsidRPr="00F53BA0">
        <w:rPr>
          <w:rFonts w:cstheme="minorHAnsi"/>
          <w:b/>
          <w:bCs/>
          <w:sz w:val="20"/>
          <w:szCs w:val="20"/>
          <w:shd w:val="clear" w:color="auto" w:fill="FFFFFF"/>
        </w:rPr>
        <w:t>http</w:t>
      </w:r>
      <w:r w:rsidRPr="00F53BA0">
        <w:rPr>
          <w:rFonts w:cstheme="minorHAnsi"/>
          <w:sz w:val="20"/>
          <w:szCs w:val="20"/>
          <w:shd w:val="clear" w:color="auto" w:fill="FFFFFF"/>
        </w:rPr>
        <w:t xml:space="preserve"> for the connection between localhost and the proxy server and </w:t>
      </w:r>
      <w:r w:rsidRPr="00F53BA0">
        <w:rPr>
          <w:rFonts w:cstheme="minorHAnsi"/>
          <w:b/>
          <w:bCs/>
          <w:sz w:val="20"/>
          <w:szCs w:val="20"/>
          <w:shd w:val="clear" w:color="auto" w:fill="FFFFFF"/>
        </w:rPr>
        <w:t>https</w:t>
      </w:r>
      <w:r w:rsidRPr="00F53BA0">
        <w:rPr>
          <w:rFonts w:cstheme="minorHAnsi"/>
          <w:sz w:val="20"/>
          <w:szCs w:val="20"/>
          <w:shd w:val="clear" w:color="auto" w:fill="FFFFFF"/>
        </w:rPr>
        <w:t xml:space="preserve"> for the connection between the proxy and </w:t>
      </w: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apiserver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>.</w:t>
      </w:r>
    </w:p>
    <w:p w14:paraId="0045EABE" w14:textId="77777777" w:rsidR="006A2B32" w:rsidRPr="00F53BA0" w:rsidRDefault="006A2B32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785ADE7B" w14:textId="0ECAABBA" w:rsidR="006A2B32" w:rsidRPr="00F53BA0" w:rsidRDefault="00433903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433903">
        <w:rPr>
          <w:rFonts w:cstheme="minorHAnsi"/>
          <w:b/>
          <w:bCs/>
          <w:sz w:val="20"/>
          <w:szCs w:val="20"/>
          <w:shd w:val="clear" w:color="auto" w:fill="FFFFFF"/>
        </w:rPr>
        <w:t>Step3:</w:t>
      </w:r>
      <w:r>
        <w:rPr>
          <w:rFonts w:cstheme="minorHAnsi"/>
          <w:sz w:val="20"/>
          <w:szCs w:val="20"/>
          <w:shd w:val="clear" w:color="auto" w:fill="FFFFFF"/>
        </w:rPr>
        <w:t xml:space="preserve"> Open the below URL in browser</w:t>
      </w:r>
      <w:r w:rsidR="006A2B32" w:rsidRPr="00F53BA0">
        <w:rPr>
          <w:rFonts w:cstheme="minorHAnsi"/>
          <w:sz w:val="20"/>
          <w:szCs w:val="20"/>
          <w:shd w:val="clear" w:color="auto" w:fill="FFFFFF"/>
        </w:rPr>
        <w:t>:</w:t>
      </w:r>
    </w:p>
    <w:p w14:paraId="4D93DD40" w14:textId="43E46654" w:rsidR="006A2B32" w:rsidRPr="00F53BA0" w:rsidRDefault="00E039DD" w:rsidP="00F53BA0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http://localhost:8001/api/v1/namespaces/kubernetes-dashboard/services/http</w:t>
      </w:r>
      <w:r w:rsidR="001126AF">
        <w:rPr>
          <w:rFonts w:cstheme="minorHAnsi"/>
          <w:sz w:val="20"/>
          <w:szCs w:val="20"/>
          <w:shd w:val="clear" w:color="auto" w:fill="FFFFFF"/>
        </w:rPr>
        <w:t>s</w:t>
      </w:r>
      <w:r w:rsidRPr="00F53BA0">
        <w:rPr>
          <w:rFonts w:cstheme="minorHAnsi"/>
          <w:sz w:val="20"/>
          <w:szCs w:val="20"/>
          <w:shd w:val="clear" w:color="auto" w:fill="FFFFFF"/>
        </w:rPr>
        <w:t xml:space="preserve">:kubernetes-dashboard:/proxy/ </w:t>
      </w:r>
    </w:p>
    <w:p w14:paraId="5C27D855" w14:textId="70C80B0F" w:rsidR="00E039DD" w:rsidRPr="00F53BA0" w:rsidRDefault="00E039DD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7CC155AF" w14:textId="77777777" w:rsidR="00A358DC" w:rsidRPr="00F53BA0" w:rsidRDefault="00A358DC" w:rsidP="00F53BA0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F53BA0">
        <w:rPr>
          <w:rFonts w:cstheme="minorHAnsi"/>
          <w:b/>
          <w:bCs/>
          <w:sz w:val="20"/>
          <w:szCs w:val="20"/>
        </w:rPr>
        <w:t>Create An Authentication Token (RBAC)</w:t>
      </w:r>
    </w:p>
    <w:p w14:paraId="0708F80B" w14:textId="4FE394B4" w:rsidR="00A358DC" w:rsidRPr="00F53BA0" w:rsidRDefault="00A358DC" w:rsidP="00F53BA0">
      <w:pPr>
        <w:spacing w:after="0" w:line="360" w:lineRule="auto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F53BA0">
        <w:rPr>
          <w:rFonts w:cstheme="minorHAnsi"/>
          <w:b/>
          <w:bCs/>
          <w:sz w:val="20"/>
          <w:szCs w:val="20"/>
          <w:shd w:val="clear" w:color="auto" w:fill="FFFFFF"/>
        </w:rPr>
        <w:t xml:space="preserve">Step </w:t>
      </w:r>
      <w:r w:rsidR="00433903">
        <w:rPr>
          <w:rFonts w:cstheme="minorHAnsi"/>
          <w:b/>
          <w:bCs/>
          <w:sz w:val="20"/>
          <w:szCs w:val="20"/>
          <w:shd w:val="clear" w:color="auto" w:fill="FFFFFF"/>
        </w:rPr>
        <w:t>4</w:t>
      </w:r>
      <w:r w:rsidRPr="00F53BA0">
        <w:rPr>
          <w:rFonts w:cstheme="minorHAnsi"/>
          <w:b/>
          <w:bCs/>
          <w:sz w:val="20"/>
          <w:szCs w:val="20"/>
          <w:shd w:val="clear" w:color="auto" w:fill="FFFFFF"/>
        </w:rPr>
        <w:t>. Creating sample user</w:t>
      </w:r>
    </w:p>
    <w:p w14:paraId="2B459ABA" w14:textId="77777777" w:rsidR="00F53BA0" w:rsidRDefault="00A358DC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We need to create a new user using </w:t>
      </w:r>
      <w:r w:rsidRPr="00F53BA0">
        <w:rPr>
          <w:rFonts w:cstheme="minorHAnsi"/>
          <w:b/>
          <w:sz w:val="20"/>
          <w:szCs w:val="20"/>
          <w:shd w:val="clear" w:color="auto" w:fill="FFFFFF"/>
        </w:rPr>
        <w:t>Service Account</w:t>
      </w:r>
      <w:r w:rsidRPr="00F53BA0">
        <w:rPr>
          <w:rFonts w:cstheme="minorHAnsi"/>
          <w:sz w:val="20"/>
          <w:szCs w:val="20"/>
          <w:shd w:val="clear" w:color="auto" w:fill="FFFFFF"/>
        </w:rPr>
        <w:t xml:space="preserve"> mechanism of Kubernetes, grant this user admin permissions and login to Dashboard using bearer token tied to this user. </w:t>
      </w:r>
    </w:p>
    <w:p w14:paraId="3E6E97F7" w14:textId="6314AD34" w:rsidR="00A358DC" w:rsidRPr="00F53BA0" w:rsidRDefault="00A358DC" w:rsidP="00F53BA0">
      <w:pPr>
        <w:spacing w:after="0" w:line="360" w:lineRule="auto"/>
        <w:jc w:val="both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The objects required are of type </w:t>
      </w:r>
      <w:proofErr w:type="spellStart"/>
      <w:r w:rsidRPr="00F53BA0">
        <w:rPr>
          <w:rFonts w:cstheme="minorHAnsi"/>
          <w:b/>
          <w:sz w:val="20"/>
          <w:szCs w:val="20"/>
          <w:shd w:val="clear" w:color="auto" w:fill="FFFFFF"/>
        </w:rPr>
        <w:t>ServiceAccount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 xml:space="preserve"> and </w:t>
      </w:r>
      <w:proofErr w:type="spellStart"/>
      <w:r w:rsidRPr="00F53BA0">
        <w:rPr>
          <w:rFonts w:cstheme="minorHAnsi"/>
          <w:b/>
          <w:sz w:val="20"/>
          <w:szCs w:val="20"/>
          <w:shd w:val="clear" w:color="auto" w:fill="FFFFFF"/>
        </w:rPr>
        <w:t>ClusterRoleBinding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 xml:space="preserve"> in </w:t>
      </w: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kubernetes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>-dashboard namespace.</w:t>
      </w:r>
    </w:p>
    <w:p w14:paraId="33C8B0A1" w14:textId="77777777" w:rsidR="00A358DC" w:rsidRPr="00F53BA0" w:rsidRDefault="00A358DC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20DEC589" w14:textId="2C2AB1EF" w:rsidR="00A358DC" w:rsidRPr="00F53BA0" w:rsidRDefault="00A358DC" w:rsidP="00F53BA0">
      <w:pPr>
        <w:spacing w:after="0" w:line="360" w:lineRule="auto"/>
        <w:rPr>
          <w:rFonts w:cstheme="minorHAnsi"/>
          <w:b/>
          <w:sz w:val="20"/>
          <w:szCs w:val="20"/>
          <w:shd w:val="clear" w:color="auto" w:fill="FFFFFF"/>
        </w:rPr>
      </w:pPr>
      <w:r w:rsidRPr="00F53BA0">
        <w:rPr>
          <w:rFonts w:cstheme="minorHAnsi"/>
          <w:b/>
          <w:sz w:val="20"/>
          <w:szCs w:val="20"/>
          <w:shd w:val="clear" w:color="auto" w:fill="FFFFFF"/>
        </w:rPr>
        <w:t>dashboard-</w:t>
      </w:r>
      <w:proofErr w:type="spellStart"/>
      <w:proofErr w:type="gramStart"/>
      <w:r w:rsidRPr="00F53BA0">
        <w:rPr>
          <w:rFonts w:cstheme="minorHAnsi"/>
          <w:b/>
          <w:sz w:val="20"/>
          <w:szCs w:val="20"/>
          <w:shd w:val="clear" w:color="auto" w:fill="FFFFFF"/>
        </w:rPr>
        <w:t>adminuser.yaml</w:t>
      </w:r>
      <w:proofErr w:type="spellEnd"/>
      <w:proofErr w:type="gramEnd"/>
    </w:p>
    <w:p w14:paraId="1D4CE1AD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apiVersion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>: v1</w:t>
      </w:r>
    </w:p>
    <w:p w14:paraId="297A7993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kind: </w:t>
      </w:r>
      <w:proofErr w:type="spellStart"/>
      <w:r w:rsidRPr="00F53BA0">
        <w:rPr>
          <w:rFonts w:cstheme="minorHAnsi"/>
          <w:b/>
          <w:sz w:val="20"/>
          <w:szCs w:val="20"/>
          <w:highlight w:val="yellow"/>
          <w:shd w:val="clear" w:color="auto" w:fill="FFFFFF"/>
        </w:rPr>
        <w:t>ServiceAccount</w:t>
      </w:r>
      <w:proofErr w:type="spellEnd"/>
    </w:p>
    <w:p w14:paraId="5A96BA11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metadata:</w:t>
      </w:r>
    </w:p>
    <w:p w14:paraId="636D0AD2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  name: </w:t>
      </w:r>
      <w:r w:rsidRPr="0008594A">
        <w:rPr>
          <w:rFonts w:cstheme="minorHAnsi"/>
          <w:sz w:val="20"/>
          <w:szCs w:val="20"/>
          <w:highlight w:val="yellow"/>
          <w:shd w:val="clear" w:color="auto" w:fill="FFFFFF"/>
        </w:rPr>
        <w:t>admin-user</w:t>
      </w:r>
    </w:p>
    <w:p w14:paraId="694502A9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  namespace: </w:t>
      </w: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kubernetes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>-dashboard</w:t>
      </w:r>
    </w:p>
    <w:p w14:paraId="3AA04D73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---</w:t>
      </w:r>
    </w:p>
    <w:p w14:paraId="28B5C241" w14:textId="69CEB91C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apiVersion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>: rbac.authorization.k8s.io/v1</w:t>
      </w:r>
    </w:p>
    <w:p w14:paraId="5FEA1173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kind: </w:t>
      </w:r>
      <w:proofErr w:type="spellStart"/>
      <w:r w:rsidRPr="00F53BA0">
        <w:rPr>
          <w:rFonts w:cstheme="minorHAnsi"/>
          <w:b/>
          <w:sz w:val="20"/>
          <w:szCs w:val="20"/>
          <w:highlight w:val="yellow"/>
          <w:shd w:val="clear" w:color="auto" w:fill="FFFFFF"/>
        </w:rPr>
        <w:t>ClusterRoleBinding</w:t>
      </w:r>
      <w:proofErr w:type="spellEnd"/>
    </w:p>
    <w:p w14:paraId="31AC60D0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metadata:</w:t>
      </w:r>
    </w:p>
    <w:p w14:paraId="3D0AE4F4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  name: </w:t>
      </w:r>
      <w:r w:rsidRPr="00AC3594">
        <w:rPr>
          <w:rFonts w:cstheme="minorHAnsi"/>
          <w:b/>
          <w:sz w:val="20"/>
          <w:szCs w:val="20"/>
          <w:highlight w:val="yellow"/>
          <w:shd w:val="clear" w:color="auto" w:fill="FFFFFF"/>
        </w:rPr>
        <w:t>admin-user</w:t>
      </w:r>
    </w:p>
    <w:p w14:paraId="65FE32DD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roleRef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>:</w:t>
      </w:r>
    </w:p>
    <w:p w14:paraId="63F23A66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  </w:t>
      </w: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apiGroup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>: rbac.authorization.k8s.io</w:t>
      </w:r>
    </w:p>
    <w:p w14:paraId="5EB74D65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  kind: </w:t>
      </w:r>
      <w:proofErr w:type="spellStart"/>
      <w:r w:rsidRPr="00FE4FB2">
        <w:rPr>
          <w:rFonts w:cstheme="minorHAnsi"/>
          <w:b/>
          <w:sz w:val="20"/>
          <w:szCs w:val="20"/>
          <w:shd w:val="clear" w:color="auto" w:fill="FFFFFF"/>
        </w:rPr>
        <w:t>ClusterRole</w:t>
      </w:r>
      <w:proofErr w:type="spellEnd"/>
    </w:p>
    <w:p w14:paraId="3920FC93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  name: </w:t>
      </w:r>
      <w:r w:rsidRPr="00AC3594">
        <w:rPr>
          <w:rFonts w:cstheme="minorHAnsi"/>
          <w:b/>
          <w:sz w:val="20"/>
          <w:szCs w:val="20"/>
          <w:highlight w:val="yellow"/>
          <w:shd w:val="clear" w:color="auto" w:fill="FFFFFF"/>
        </w:rPr>
        <w:t>cluster-admin</w:t>
      </w:r>
    </w:p>
    <w:p w14:paraId="418667EC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>subjects:</w:t>
      </w:r>
    </w:p>
    <w:p w14:paraId="5C4D9E60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- kind: </w:t>
      </w:r>
      <w:proofErr w:type="spellStart"/>
      <w:r w:rsidRPr="00F53BA0">
        <w:rPr>
          <w:rFonts w:cstheme="minorHAnsi"/>
          <w:b/>
          <w:sz w:val="20"/>
          <w:szCs w:val="20"/>
          <w:shd w:val="clear" w:color="auto" w:fill="FFFFFF"/>
        </w:rPr>
        <w:t>ServiceAccount</w:t>
      </w:r>
      <w:proofErr w:type="spellEnd"/>
    </w:p>
    <w:p w14:paraId="28C1BA51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  name: </w:t>
      </w:r>
      <w:r w:rsidRPr="00AC3594">
        <w:rPr>
          <w:rFonts w:cstheme="minorHAnsi"/>
          <w:sz w:val="20"/>
          <w:szCs w:val="20"/>
          <w:highlight w:val="yellow"/>
          <w:shd w:val="clear" w:color="auto" w:fill="FFFFFF"/>
        </w:rPr>
        <w:t>admin-user</w:t>
      </w:r>
    </w:p>
    <w:p w14:paraId="2B158F6B" w14:textId="77777777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  namespace: </w:t>
      </w: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kubernetes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>-dashboard</w:t>
      </w:r>
    </w:p>
    <w:p w14:paraId="752BB51D" w14:textId="152DF0E6" w:rsidR="00A358DC" w:rsidRPr="00F53BA0" w:rsidRDefault="00A358DC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72AF965D" w14:textId="77777777" w:rsidR="00A358DC" w:rsidRPr="00F53BA0" w:rsidRDefault="00A358DC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F53BA0">
        <w:rPr>
          <w:rFonts w:cstheme="minorHAnsi"/>
          <w:sz w:val="20"/>
          <w:szCs w:val="20"/>
          <w:shd w:val="clear" w:color="auto" w:fill="FFFFFF"/>
        </w:rPr>
        <w:t xml:space="preserve">Run the following command for the above </w:t>
      </w: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yaml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 xml:space="preserve"> file </w:t>
      </w:r>
    </w:p>
    <w:p w14:paraId="1E7F66F2" w14:textId="126CCADF" w:rsidR="00A358DC" w:rsidRPr="00F53BA0" w:rsidRDefault="00A358DC" w:rsidP="00F53B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F53BA0">
        <w:rPr>
          <w:rFonts w:cstheme="minorHAnsi"/>
          <w:sz w:val="20"/>
          <w:szCs w:val="20"/>
          <w:shd w:val="clear" w:color="auto" w:fill="FFFFFF"/>
        </w:rPr>
        <w:t>kubectl</w:t>
      </w:r>
      <w:proofErr w:type="spellEnd"/>
      <w:r w:rsidRPr="00F53BA0">
        <w:rPr>
          <w:rFonts w:cstheme="minorHAnsi"/>
          <w:sz w:val="20"/>
          <w:szCs w:val="20"/>
          <w:shd w:val="clear" w:color="auto" w:fill="FFFFFF"/>
        </w:rPr>
        <w:t xml:space="preserve"> apply -f dashboard-</w:t>
      </w:r>
      <w:proofErr w:type="spellStart"/>
      <w:proofErr w:type="gramStart"/>
      <w:r w:rsidRPr="00F53BA0">
        <w:rPr>
          <w:rFonts w:cstheme="minorHAnsi"/>
          <w:sz w:val="20"/>
          <w:szCs w:val="20"/>
          <w:shd w:val="clear" w:color="auto" w:fill="FFFFFF"/>
        </w:rPr>
        <w:t>adminuser.yaml</w:t>
      </w:r>
      <w:proofErr w:type="spellEnd"/>
      <w:proofErr w:type="gramEnd"/>
    </w:p>
    <w:p w14:paraId="44A7E938" w14:textId="77777777" w:rsidR="00CE5120" w:rsidRPr="00F53BA0" w:rsidRDefault="00CE5120" w:rsidP="00F53BA0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4984A81F" w14:textId="77777777" w:rsidR="006A74F6" w:rsidRDefault="006A74F6" w:rsidP="006A74F6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>
        <w:rPr>
          <w:rFonts w:cstheme="minorHAnsi"/>
          <w:sz w:val="20"/>
          <w:szCs w:val="20"/>
          <w:shd w:val="clear" w:color="auto" w:fill="FFFFFF"/>
        </w:rPr>
        <w:t>Step5: Create a Token</w:t>
      </w:r>
    </w:p>
    <w:p w14:paraId="01328C0D" w14:textId="4E7155FA" w:rsidR="006A74F6" w:rsidRPr="005E76C3" w:rsidRDefault="006A74F6" w:rsidP="006A74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proofErr w:type="spellStart"/>
      <w:r w:rsidRPr="005E76C3">
        <w:rPr>
          <w:rFonts w:ascii="Consolas" w:eastAsia="Times New Roman" w:hAnsi="Consolas" w:cs="Courier New"/>
          <w:color w:val="24292F"/>
          <w:sz w:val="20"/>
          <w:szCs w:val="20"/>
        </w:rPr>
        <w:t>kubectl</w:t>
      </w:r>
      <w:proofErr w:type="spellEnd"/>
      <w:r w:rsidRPr="005E76C3">
        <w:rPr>
          <w:rFonts w:ascii="Consolas" w:eastAsia="Times New Roman" w:hAnsi="Consolas" w:cs="Courier New"/>
          <w:color w:val="24292F"/>
          <w:sz w:val="20"/>
          <w:szCs w:val="20"/>
        </w:rPr>
        <w:t xml:space="preserve"> -n </w:t>
      </w:r>
      <w:proofErr w:type="spellStart"/>
      <w:r w:rsidRPr="005E76C3">
        <w:rPr>
          <w:rFonts w:ascii="Consolas" w:eastAsia="Times New Roman" w:hAnsi="Consolas" w:cs="Courier New"/>
          <w:color w:val="24292F"/>
          <w:sz w:val="20"/>
          <w:szCs w:val="20"/>
        </w:rPr>
        <w:t>kubernetes</w:t>
      </w:r>
      <w:proofErr w:type="spellEnd"/>
      <w:r w:rsidRPr="005E76C3">
        <w:rPr>
          <w:rFonts w:ascii="Consolas" w:eastAsia="Times New Roman" w:hAnsi="Consolas" w:cs="Courier New"/>
          <w:color w:val="24292F"/>
          <w:sz w:val="20"/>
          <w:szCs w:val="20"/>
        </w:rPr>
        <w:t>-dashboard create token admin-</w:t>
      </w:r>
      <w:r>
        <w:rPr>
          <w:rFonts w:ascii="Consolas" w:eastAsia="Times New Roman" w:hAnsi="Consolas" w:cs="Courier New"/>
          <w:color w:val="24292F"/>
          <w:sz w:val="20"/>
          <w:szCs w:val="20"/>
        </w:rPr>
        <w:t>user</w:t>
      </w:r>
    </w:p>
    <w:p w14:paraId="7A6CE930" w14:textId="77777777" w:rsidR="006A74F6" w:rsidRDefault="006A74F6" w:rsidP="00F53BA0">
      <w:pPr>
        <w:spacing w:after="0" w:line="360" w:lineRule="auto"/>
        <w:rPr>
          <w:rFonts w:cstheme="minorHAnsi"/>
          <w:b/>
          <w:bCs/>
          <w:sz w:val="20"/>
          <w:szCs w:val="20"/>
          <w:shd w:val="clear" w:color="auto" w:fill="FFFFFF"/>
        </w:rPr>
      </w:pPr>
    </w:p>
    <w:p w14:paraId="5EA63A46" w14:textId="599A29F2" w:rsidR="00156748" w:rsidRPr="00F53BA0" w:rsidRDefault="00227B05" w:rsidP="00F53BA0">
      <w:pPr>
        <w:spacing w:after="0" w:line="360" w:lineRule="auto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F53BA0">
        <w:rPr>
          <w:rFonts w:cstheme="minorHAnsi"/>
          <w:b/>
          <w:bCs/>
          <w:sz w:val="20"/>
          <w:szCs w:val="20"/>
          <w:shd w:val="clear" w:color="auto" w:fill="FFFFFF"/>
        </w:rPr>
        <w:t>Copy the token and paste it into Enter token field on the login screen</w:t>
      </w:r>
      <w:r w:rsidR="00B904CF" w:rsidRPr="00F53BA0">
        <w:rPr>
          <w:rFonts w:cstheme="minorHAnsi"/>
          <w:b/>
          <w:bCs/>
          <w:sz w:val="20"/>
          <w:szCs w:val="20"/>
          <w:shd w:val="clear" w:color="auto" w:fill="FFFFFF"/>
        </w:rPr>
        <w:t xml:space="preserve"> of Dashboard</w:t>
      </w:r>
    </w:p>
    <w:p w14:paraId="6145D864" w14:textId="0F50B3B0" w:rsidR="00227B05" w:rsidRPr="00F53BA0" w:rsidRDefault="00227B05" w:rsidP="00F53BA0">
      <w:pPr>
        <w:spacing w:after="0" w:line="360" w:lineRule="auto"/>
        <w:jc w:val="center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F53BA0">
        <w:rPr>
          <w:rFonts w:cstheme="minorHAnsi"/>
          <w:noProof/>
          <w:sz w:val="20"/>
          <w:szCs w:val="20"/>
        </w:rPr>
        <w:drawing>
          <wp:inline distT="0" distB="0" distL="0" distR="0" wp14:anchorId="47B3F852" wp14:editId="631BE094">
            <wp:extent cx="5282867" cy="2509157"/>
            <wp:effectExtent l="0" t="0" r="0" b="5715"/>
            <wp:docPr id="7" name="Picture 7" descr="Sing 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ing i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0711" cy="2512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27B05" w:rsidRPr="00F53BA0" w:rsidSect="00812879">
      <w:headerReference w:type="default" r:id="rId10"/>
      <w:footerReference w:type="default" r:id="rId11"/>
      <w:pgSz w:w="11906" w:h="16838" w:code="9"/>
      <w:pgMar w:top="993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D8C813" w14:textId="77777777" w:rsidR="00E3120B" w:rsidRDefault="00E3120B" w:rsidP="00AA77D7">
      <w:pPr>
        <w:spacing w:after="0" w:line="240" w:lineRule="auto"/>
      </w:pPr>
      <w:r>
        <w:separator/>
      </w:r>
    </w:p>
  </w:endnote>
  <w:endnote w:type="continuationSeparator" w:id="0">
    <w:p w14:paraId="138CF5AA" w14:textId="77777777" w:rsidR="00E3120B" w:rsidRDefault="00E3120B" w:rsidP="00AA7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1781565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ADB5C27" w14:textId="62711B28" w:rsidR="00544290" w:rsidRDefault="0054429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DC7185" w14:textId="77777777" w:rsidR="00544290" w:rsidRDefault="005442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AFD3D3" w14:textId="77777777" w:rsidR="00E3120B" w:rsidRDefault="00E3120B" w:rsidP="00AA77D7">
      <w:pPr>
        <w:spacing w:after="0" w:line="240" w:lineRule="auto"/>
      </w:pPr>
      <w:r>
        <w:separator/>
      </w:r>
    </w:p>
  </w:footnote>
  <w:footnote w:type="continuationSeparator" w:id="0">
    <w:p w14:paraId="03DC14A4" w14:textId="77777777" w:rsidR="00E3120B" w:rsidRDefault="00E3120B" w:rsidP="00AA77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A360DC" w14:textId="52CE18C3" w:rsidR="00AA77D7" w:rsidRPr="00AA77D7" w:rsidRDefault="00AA77D7" w:rsidP="00AA77D7">
    <w:pPr>
      <w:pStyle w:val="Header"/>
      <w:rPr>
        <w:u w:val="single"/>
      </w:rPr>
    </w:pPr>
    <w:r w:rsidRPr="00AA77D7">
      <w:rPr>
        <w:u w:val="single"/>
      </w:rPr>
      <w:t>Kubernetes</w:t>
    </w:r>
    <w:r w:rsidR="00DD6CA8">
      <w:rPr>
        <w:u w:val="single"/>
      </w:rPr>
      <w:t xml:space="preserve"> </w:t>
    </w:r>
    <w:r w:rsidR="00A85B1A">
      <w:rPr>
        <w:u w:val="single"/>
      </w:rPr>
      <w:tab/>
    </w:r>
    <w:r w:rsidR="00A85B1A">
      <w:rPr>
        <w:u w:val="single"/>
      </w:rPr>
      <w:tab/>
    </w:r>
    <w:r w:rsidR="00BE5336">
      <w:rPr>
        <w:u w:val="single"/>
      </w:rPr>
      <w:t>Dashboard</w:t>
    </w:r>
  </w:p>
  <w:p w14:paraId="35ADFC6D" w14:textId="77777777" w:rsidR="00AA77D7" w:rsidRDefault="00AA77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E06F4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5D1447"/>
    <w:multiLevelType w:val="hybridMultilevel"/>
    <w:tmpl w:val="49C8D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7068D"/>
    <w:multiLevelType w:val="hybridMultilevel"/>
    <w:tmpl w:val="21A4F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423E7"/>
    <w:multiLevelType w:val="hybridMultilevel"/>
    <w:tmpl w:val="0A3841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E01888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6B43725"/>
    <w:multiLevelType w:val="hybridMultilevel"/>
    <w:tmpl w:val="95CA1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3B6F67"/>
    <w:multiLevelType w:val="hybridMultilevel"/>
    <w:tmpl w:val="022A7E6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BF3813"/>
    <w:multiLevelType w:val="hybridMultilevel"/>
    <w:tmpl w:val="DBD8707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75457DD"/>
    <w:multiLevelType w:val="hybridMultilevel"/>
    <w:tmpl w:val="4AFC03A0"/>
    <w:lvl w:ilvl="0" w:tplc="95682074">
      <w:start w:val="1"/>
      <w:numFmt w:val="decimal"/>
      <w:lvlText w:val="%1)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0E01E56"/>
    <w:multiLevelType w:val="multilevel"/>
    <w:tmpl w:val="F5CE7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931773"/>
    <w:multiLevelType w:val="hybridMultilevel"/>
    <w:tmpl w:val="67D4AB2E"/>
    <w:lvl w:ilvl="0" w:tplc="66D67D60">
      <w:start w:val="1"/>
      <w:numFmt w:val="bullet"/>
      <w:pStyle w:val="M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277633F"/>
    <w:multiLevelType w:val="multilevel"/>
    <w:tmpl w:val="A40271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03E672D"/>
    <w:multiLevelType w:val="multilevel"/>
    <w:tmpl w:val="054EE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2825BE6"/>
    <w:multiLevelType w:val="hybridMultilevel"/>
    <w:tmpl w:val="8732FA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84D7506"/>
    <w:multiLevelType w:val="hybridMultilevel"/>
    <w:tmpl w:val="65F24BB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46562644">
    <w:abstractNumId w:val="10"/>
  </w:num>
  <w:num w:numId="2" w16cid:durableId="1048187635">
    <w:abstractNumId w:val="1"/>
  </w:num>
  <w:num w:numId="3" w16cid:durableId="2112890017">
    <w:abstractNumId w:val="2"/>
  </w:num>
  <w:num w:numId="4" w16cid:durableId="2034844416">
    <w:abstractNumId w:val="5"/>
  </w:num>
  <w:num w:numId="5" w16cid:durableId="474953277">
    <w:abstractNumId w:val="14"/>
  </w:num>
  <w:num w:numId="6" w16cid:durableId="1040280949">
    <w:abstractNumId w:val="4"/>
  </w:num>
  <w:num w:numId="7" w16cid:durableId="650641426">
    <w:abstractNumId w:val="12"/>
  </w:num>
  <w:num w:numId="8" w16cid:durableId="228224869">
    <w:abstractNumId w:val="13"/>
  </w:num>
  <w:num w:numId="9" w16cid:durableId="1892232410">
    <w:abstractNumId w:val="7"/>
  </w:num>
  <w:num w:numId="10" w16cid:durableId="3751022">
    <w:abstractNumId w:val="11"/>
  </w:num>
  <w:num w:numId="11" w16cid:durableId="1069034896">
    <w:abstractNumId w:val="9"/>
  </w:num>
  <w:num w:numId="12" w16cid:durableId="1377772915">
    <w:abstractNumId w:val="0"/>
  </w:num>
  <w:num w:numId="13" w16cid:durableId="225384162">
    <w:abstractNumId w:val="6"/>
  </w:num>
  <w:num w:numId="14" w16cid:durableId="1472211171">
    <w:abstractNumId w:val="3"/>
  </w:num>
  <w:num w:numId="15" w16cid:durableId="333652068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7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wMDK0NDEwMjAxN7JQ0lEKTi0uzszPAykwrAUAzdnJEywAAAA="/>
  </w:docVars>
  <w:rsids>
    <w:rsidRoot w:val="00994C9C"/>
    <w:rsid w:val="000100DF"/>
    <w:rsid w:val="00010114"/>
    <w:rsid w:val="00012A86"/>
    <w:rsid w:val="00016FD1"/>
    <w:rsid w:val="00030556"/>
    <w:rsid w:val="00034C66"/>
    <w:rsid w:val="000804FE"/>
    <w:rsid w:val="000846C3"/>
    <w:rsid w:val="0008594A"/>
    <w:rsid w:val="00086781"/>
    <w:rsid w:val="000939D7"/>
    <w:rsid w:val="000A2AEA"/>
    <w:rsid w:val="000B1DDB"/>
    <w:rsid w:val="000C4908"/>
    <w:rsid w:val="00101CA6"/>
    <w:rsid w:val="00102CD8"/>
    <w:rsid w:val="001126AF"/>
    <w:rsid w:val="00115FAD"/>
    <w:rsid w:val="00144BA0"/>
    <w:rsid w:val="00156748"/>
    <w:rsid w:val="00176D78"/>
    <w:rsid w:val="0018650A"/>
    <w:rsid w:val="001A4803"/>
    <w:rsid w:val="001E4069"/>
    <w:rsid w:val="00206284"/>
    <w:rsid w:val="00207CA3"/>
    <w:rsid w:val="00211690"/>
    <w:rsid w:val="0021462F"/>
    <w:rsid w:val="002203C2"/>
    <w:rsid w:val="00227B05"/>
    <w:rsid w:val="002326CA"/>
    <w:rsid w:val="00233610"/>
    <w:rsid w:val="00237519"/>
    <w:rsid w:val="00241531"/>
    <w:rsid w:val="00242799"/>
    <w:rsid w:val="002628B2"/>
    <w:rsid w:val="0028666F"/>
    <w:rsid w:val="00296E3E"/>
    <w:rsid w:val="002A612A"/>
    <w:rsid w:val="002A7013"/>
    <w:rsid w:val="002C0806"/>
    <w:rsid w:val="002C4837"/>
    <w:rsid w:val="003041E1"/>
    <w:rsid w:val="003122DC"/>
    <w:rsid w:val="00317AEA"/>
    <w:rsid w:val="003415F9"/>
    <w:rsid w:val="003557DF"/>
    <w:rsid w:val="003738BE"/>
    <w:rsid w:val="0038049E"/>
    <w:rsid w:val="003B6EE1"/>
    <w:rsid w:val="003C57A8"/>
    <w:rsid w:val="003C6AD6"/>
    <w:rsid w:val="003F5F1D"/>
    <w:rsid w:val="003F7CB5"/>
    <w:rsid w:val="0040694F"/>
    <w:rsid w:val="0041740A"/>
    <w:rsid w:val="00433657"/>
    <w:rsid w:val="00433903"/>
    <w:rsid w:val="0045533B"/>
    <w:rsid w:val="004577F0"/>
    <w:rsid w:val="00465872"/>
    <w:rsid w:val="004947B9"/>
    <w:rsid w:val="004C0305"/>
    <w:rsid w:val="004D0694"/>
    <w:rsid w:val="004F5221"/>
    <w:rsid w:val="005323C6"/>
    <w:rsid w:val="00534657"/>
    <w:rsid w:val="0053715B"/>
    <w:rsid w:val="00544290"/>
    <w:rsid w:val="0054588F"/>
    <w:rsid w:val="005532DF"/>
    <w:rsid w:val="0055492B"/>
    <w:rsid w:val="00554F27"/>
    <w:rsid w:val="00564F14"/>
    <w:rsid w:val="005B1E62"/>
    <w:rsid w:val="005C15EE"/>
    <w:rsid w:val="005E0852"/>
    <w:rsid w:val="005E2793"/>
    <w:rsid w:val="005E2DC8"/>
    <w:rsid w:val="005F6BF9"/>
    <w:rsid w:val="00610662"/>
    <w:rsid w:val="006272EF"/>
    <w:rsid w:val="006667C3"/>
    <w:rsid w:val="00673DC6"/>
    <w:rsid w:val="006818C7"/>
    <w:rsid w:val="00684E8C"/>
    <w:rsid w:val="006927CC"/>
    <w:rsid w:val="006959E8"/>
    <w:rsid w:val="006A2B32"/>
    <w:rsid w:val="006A4C36"/>
    <w:rsid w:val="006A74F6"/>
    <w:rsid w:val="006C077A"/>
    <w:rsid w:val="006C285A"/>
    <w:rsid w:val="006D3E8D"/>
    <w:rsid w:val="007111AF"/>
    <w:rsid w:val="007120A6"/>
    <w:rsid w:val="007304A0"/>
    <w:rsid w:val="007419ED"/>
    <w:rsid w:val="00742525"/>
    <w:rsid w:val="007440D8"/>
    <w:rsid w:val="00750A64"/>
    <w:rsid w:val="007638B4"/>
    <w:rsid w:val="00772EA1"/>
    <w:rsid w:val="00786489"/>
    <w:rsid w:val="007945A1"/>
    <w:rsid w:val="00797653"/>
    <w:rsid w:val="007A5A26"/>
    <w:rsid w:val="007E57AB"/>
    <w:rsid w:val="00812879"/>
    <w:rsid w:val="008267E1"/>
    <w:rsid w:val="00841BE7"/>
    <w:rsid w:val="00853F82"/>
    <w:rsid w:val="0085759F"/>
    <w:rsid w:val="0086082B"/>
    <w:rsid w:val="00861E8F"/>
    <w:rsid w:val="00867061"/>
    <w:rsid w:val="008A055D"/>
    <w:rsid w:val="008A4157"/>
    <w:rsid w:val="008B517C"/>
    <w:rsid w:val="008C4165"/>
    <w:rsid w:val="008C49E3"/>
    <w:rsid w:val="008D2F88"/>
    <w:rsid w:val="008F0822"/>
    <w:rsid w:val="00935528"/>
    <w:rsid w:val="00941CD3"/>
    <w:rsid w:val="009522CA"/>
    <w:rsid w:val="00963E8E"/>
    <w:rsid w:val="009758FB"/>
    <w:rsid w:val="00990CB1"/>
    <w:rsid w:val="009917C3"/>
    <w:rsid w:val="00994C9C"/>
    <w:rsid w:val="009D3B4C"/>
    <w:rsid w:val="00A21F96"/>
    <w:rsid w:val="00A27E88"/>
    <w:rsid w:val="00A30EC2"/>
    <w:rsid w:val="00A318E4"/>
    <w:rsid w:val="00A358DC"/>
    <w:rsid w:val="00A612A9"/>
    <w:rsid w:val="00A63216"/>
    <w:rsid w:val="00A6625A"/>
    <w:rsid w:val="00A85B1A"/>
    <w:rsid w:val="00A97B32"/>
    <w:rsid w:val="00AA77D7"/>
    <w:rsid w:val="00AC3594"/>
    <w:rsid w:val="00AF2B8C"/>
    <w:rsid w:val="00B07889"/>
    <w:rsid w:val="00B14D2B"/>
    <w:rsid w:val="00B361A6"/>
    <w:rsid w:val="00B37F2B"/>
    <w:rsid w:val="00B440E5"/>
    <w:rsid w:val="00B678DE"/>
    <w:rsid w:val="00B76970"/>
    <w:rsid w:val="00B80F81"/>
    <w:rsid w:val="00B8636E"/>
    <w:rsid w:val="00B904CF"/>
    <w:rsid w:val="00BA0739"/>
    <w:rsid w:val="00BC5E76"/>
    <w:rsid w:val="00BE5336"/>
    <w:rsid w:val="00C04A75"/>
    <w:rsid w:val="00C57252"/>
    <w:rsid w:val="00C74EBB"/>
    <w:rsid w:val="00C82DE0"/>
    <w:rsid w:val="00C915BB"/>
    <w:rsid w:val="00CA2CA3"/>
    <w:rsid w:val="00CA3241"/>
    <w:rsid w:val="00CD6D65"/>
    <w:rsid w:val="00CE5120"/>
    <w:rsid w:val="00CF2F72"/>
    <w:rsid w:val="00CF6BBA"/>
    <w:rsid w:val="00D20224"/>
    <w:rsid w:val="00D246C1"/>
    <w:rsid w:val="00D45B9F"/>
    <w:rsid w:val="00DA18A3"/>
    <w:rsid w:val="00DB0E55"/>
    <w:rsid w:val="00DC3553"/>
    <w:rsid w:val="00DC6532"/>
    <w:rsid w:val="00DD6CA8"/>
    <w:rsid w:val="00DF7646"/>
    <w:rsid w:val="00E039DD"/>
    <w:rsid w:val="00E11292"/>
    <w:rsid w:val="00E250EF"/>
    <w:rsid w:val="00E3120B"/>
    <w:rsid w:val="00E35A49"/>
    <w:rsid w:val="00E721D6"/>
    <w:rsid w:val="00E765C4"/>
    <w:rsid w:val="00E80D37"/>
    <w:rsid w:val="00E93064"/>
    <w:rsid w:val="00EE51EE"/>
    <w:rsid w:val="00EE6476"/>
    <w:rsid w:val="00F21D57"/>
    <w:rsid w:val="00F301CC"/>
    <w:rsid w:val="00F31889"/>
    <w:rsid w:val="00F53BA0"/>
    <w:rsid w:val="00F541D1"/>
    <w:rsid w:val="00F8121D"/>
    <w:rsid w:val="00F82C0A"/>
    <w:rsid w:val="00FC4AF0"/>
    <w:rsid w:val="00FE2645"/>
    <w:rsid w:val="00FE4FB2"/>
    <w:rsid w:val="00FF1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94C4F4"/>
  <w15:chartTrackingRefBased/>
  <w15:docId w15:val="{48BE55D6-481D-452E-8C75-D83D91A53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069"/>
  </w:style>
  <w:style w:type="paragraph" w:styleId="Heading2">
    <w:name w:val="heading 2"/>
    <w:basedOn w:val="Normal"/>
    <w:link w:val="Heading2Char"/>
    <w:uiPriority w:val="9"/>
    <w:qFormat/>
    <w:rsid w:val="00750A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0A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0A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50A6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0A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0A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38049E"/>
    <w:rPr>
      <w:b/>
      <w:bCs/>
    </w:rPr>
  </w:style>
  <w:style w:type="paragraph" w:customStyle="1" w:styleId="graf">
    <w:name w:val="graf"/>
    <w:basedOn w:val="Normal"/>
    <w:rsid w:val="00380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267E1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8267E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50A64"/>
  </w:style>
  <w:style w:type="paragraph" w:customStyle="1" w:styleId="MyHeading">
    <w:name w:val="My Heading"/>
    <w:basedOn w:val="Normal"/>
    <w:link w:val="MyHeadingChar"/>
    <w:qFormat/>
    <w:rsid w:val="008267E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 w:themeFill="text1"/>
      <w:spacing w:after="0" w:line="360" w:lineRule="auto"/>
      <w:jc w:val="center"/>
      <w:outlineLvl w:val="1"/>
    </w:pPr>
    <w:rPr>
      <w:rFonts w:eastAsia="Times New Roman" w:cstheme="minorHAnsi"/>
      <w:b/>
      <w:color w:val="FFFFFF" w:themeColor="background1"/>
      <w:sz w:val="20"/>
      <w:szCs w:val="20"/>
    </w:rPr>
  </w:style>
  <w:style w:type="character" w:customStyle="1" w:styleId="MyHeadingChar">
    <w:name w:val="My Heading Char"/>
    <w:basedOn w:val="DefaultParagraphFont"/>
    <w:link w:val="MyHeading"/>
    <w:rsid w:val="008267E1"/>
    <w:rPr>
      <w:rFonts w:eastAsia="Times New Roman" w:cstheme="minorHAnsi"/>
      <w:b/>
      <w:color w:val="FFFFFF" w:themeColor="background1"/>
      <w:sz w:val="20"/>
      <w:szCs w:val="20"/>
      <w:shd w:val="clear" w:color="auto" w:fill="000000" w:themeFill="text1"/>
    </w:rPr>
  </w:style>
  <w:style w:type="character" w:styleId="Hyperlink">
    <w:name w:val="Hyperlink"/>
    <w:basedOn w:val="DefaultParagraphFont"/>
    <w:uiPriority w:val="99"/>
    <w:unhideWhenUsed/>
    <w:rsid w:val="00750A6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50A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50A6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50A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0A64"/>
    <w:rPr>
      <w:rFonts w:ascii="Courier New" w:eastAsia="Times New Roman" w:hAnsi="Courier New" w:cs="Courier New"/>
      <w:sz w:val="20"/>
      <w:szCs w:val="20"/>
    </w:rPr>
  </w:style>
  <w:style w:type="paragraph" w:customStyle="1" w:styleId="MyBullets">
    <w:name w:val="My Bullets"/>
    <w:basedOn w:val="ListParagraph"/>
    <w:link w:val="MyBulletsChar"/>
    <w:qFormat/>
    <w:rsid w:val="00750A64"/>
    <w:pPr>
      <w:numPr>
        <w:numId w:val="1"/>
      </w:numPr>
      <w:spacing w:after="0" w:line="360" w:lineRule="auto"/>
    </w:pPr>
    <w:rPr>
      <w:rFonts w:cstheme="minorHAnsi"/>
      <w:color w:val="000000"/>
      <w:spacing w:val="2"/>
      <w:sz w:val="20"/>
      <w:szCs w:val="20"/>
    </w:rPr>
  </w:style>
  <w:style w:type="character" w:customStyle="1" w:styleId="MyBulletsChar">
    <w:name w:val="My Bullets Char"/>
    <w:basedOn w:val="ListParagraphChar"/>
    <w:link w:val="MyBullets"/>
    <w:rsid w:val="00750A64"/>
    <w:rPr>
      <w:rFonts w:cstheme="minorHAnsi"/>
      <w:color w:val="000000"/>
      <w:spacing w:val="2"/>
      <w:sz w:val="20"/>
      <w:szCs w:val="20"/>
    </w:rPr>
  </w:style>
  <w:style w:type="paragraph" w:customStyle="1" w:styleId="MyBox">
    <w:name w:val="MyBox"/>
    <w:basedOn w:val="HTMLPreformatted"/>
    <w:link w:val="MyBox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8F8F8"/>
      <w:spacing w:line="360" w:lineRule="auto"/>
      <w:ind w:left="360"/>
    </w:pPr>
    <w:rPr>
      <w:rFonts w:cstheme="minorHAnsi"/>
      <w:bCs/>
      <w:color w:val="303030"/>
      <w:bdr w:val="none" w:sz="0" w:space="0" w:color="auto" w:frame="1"/>
      <w:shd w:val="clear" w:color="auto" w:fill="F7F7F7"/>
    </w:rPr>
  </w:style>
  <w:style w:type="character" w:customStyle="1" w:styleId="MyBoxChar">
    <w:name w:val="MyBox Char"/>
    <w:basedOn w:val="HTMLPreformattedChar"/>
    <w:link w:val="MyBox"/>
    <w:rsid w:val="00750A64"/>
    <w:rPr>
      <w:rFonts w:ascii="Courier New" w:eastAsia="Times New Roman" w:hAnsi="Courier New" w:cstheme="minorHAnsi"/>
      <w:bCs/>
      <w:color w:val="303030"/>
      <w:sz w:val="20"/>
      <w:szCs w:val="20"/>
      <w:bdr w:val="none" w:sz="0" w:space="0" w:color="auto" w:frame="1"/>
      <w:shd w:val="clear" w:color="auto" w:fill="F8F8F8"/>
    </w:rPr>
  </w:style>
  <w:style w:type="paragraph" w:customStyle="1" w:styleId="MyTopicHeading">
    <w:name w:val="MyTopicHeading"/>
    <w:basedOn w:val="Normal"/>
    <w:link w:val="MyTopicHeading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000000" w:themeFill="text1"/>
      <w:spacing w:after="0" w:line="360" w:lineRule="auto"/>
      <w:jc w:val="center"/>
    </w:pPr>
    <w:rPr>
      <w:rFonts w:cstheme="minorHAnsi"/>
      <w:b/>
      <w:color w:val="FFFFFF" w:themeColor="background1"/>
      <w:sz w:val="20"/>
      <w:szCs w:val="20"/>
    </w:rPr>
  </w:style>
  <w:style w:type="character" w:customStyle="1" w:styleId="MyTopicHeadingChar">
    <w:name w:val="MyTopicHeading Char"/>
    <w:basedOn w:val="DefaultParagraphFont"/>
    <w:link w:val="MyTopicHeading"/>
    <w:rsid w:val="00750A64"/>
    <w:rPr>
      <w:rFonts w:cstheme="minorHAnsi"/>
      <w:b/>
      <w:color w:val="FFFFFF" w:themeColor="background1"/>
      <w:sz w:val="20"/>
      <w:szCs w:val="20"/>
      <w:shd w:val="clear" w:color="auto" w:fill="000000" w:themeFill="text1"/>
    </w:rPr>
  </w:style>
  <w:style w:type="table" w:styleId="TableGrid">
    <w:name w:val="Table Grid"/>
    <w:basedOn w:val="TableNormal"/>
    <w:uiPriority w:val="39"/>
    <w:rsid w:val="00750A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keyword">
    <w:name w:val="hljs-keyword"/>
    <w:basedOn w:val="DefaultParagraphFont"/>
    <w:rsid w:val="00750A64"/>
  </w:style>
  <w:style w:type="character" w:customStyle="1" w:styleId="hljs-parameter">
    <w:name w:val="hljs-parameter"/>
    <w:basedOn w:val="DefaultParagraphFont"/>
    <w:rsid w:val="00750A64"/>
  </w:style>
  <w:style w:type="character" w:customStyle="1" w:styleId="skimlinks-unlinked">
    <w:name w:val="skimlinks-unlinked"/>
    <w:basedOn w:val="DefaultParagraphFont"/>
    <w:rsid w:val="00750A64"/>
  </w:style>
  <w:style w:type="character" w:customStyle="1" w:styleId="crayon-e">
    <w:name w:val="crayon-e"/>
    <w:basedOn w:val="DefaultParagraphFont"/>
    <w:rsid w:val="00750A64"/>
  </w:style>
  <w:style w:type="character" w:customStyle="1" w:styleId="crayon-i">
    <w:name w:val="crayon-i"/>
    <w:basedOn w:val="DefaultParagraphFont"/>
    <w:rsid w:val="00750A64"/>
  </w:style>
  <w:style w:type="character" w:customStyle="1" w:styleId="crayon-h">
    <w:name w:val="crayon-h"/>
    <w:basedOn w:val="DefaultParagraphFont"/>
    <w:rsid w:val="00750A64"/>
  </w:style>
  <w:style w:type="character" w:customStyle="1" w:styleId="crayon-o">
    <w:name w:val="crayon-o"/>
    <w:basedOn w:val="DefaultParagraphFont"/>
    <w:rsid w:val="00750A64"/>
  </w:style>
  <w:style w:type="character" w:customStyle="1" w:styleId="crayon-v">
    <w:name w:val="crayon-v"/>
    <w:basedOn w:val="DefaultParagraphFont"/>
    <w:rsid w:val="00750A64"/>
  </w:style>
  <w:style w:type="character" w:customStyle="1" w:styleId="crayon-r">
    <w:name w:val="crayon-r"/>
    <w:basedOn w:val="DefaultParagraphFont"/>
    <w:rsid w:val="00750A64"/>
  </w:style>
  <w:style w:type="character" w:customStyle="1" w:styleId="crayon-cn">
    <w:name w:val="crayon-cn"/>
    <w:basedOn w:val="DefaultParagraphFont"/>
    <w:rsid w:val="00750A64"/>
  </w:style>
  <w:style w:type="character" w:customStyle="1" w:styleId="crayon-s">
    <w:name w:val="crayon-s"/>
    <w:basedOn w:val="DefaultParagraphFont"/>
    <w:rsid w:val="00750A64"/>
  </w:style>
  <w:style w:type="character" w:customStyle="1" w:styleId="crayon-sy">
    <w:name w:val="crayon-sy"/>
    <w:basedOn w:val="DefaultParagraphFont"/>
    <w:rsid w:val="00750A64"/>
  </w:style>
  <w:style w:type="character" w:customStyle="1" w:styleId="hljs-number">
    <w:name w:val="hljs-number"/>
    <w:basedOn w:val="DefaultParagraphFont"/>
    <w:rsid w:val="00750A64"/>
  </w:style>
  <w:style w:type="character" w:customStyle="1" w:styleId="language">
    <w:name w:val="language"/>
    <w:basedOn w:val="DefaultParagraphFont"/>
    <w:rsid w:val="00750A64"/>
  </w:style>
  <w:style w:type="character" w:customStyle="1" w:styleId="hljs-attr">
    <w:name w:val="hljs-attr"/>
    <w:basedOn w:val="DefaultParagraphFont"/>
    <w:rsid w:val="00750A64"/>
  </w:style>
  <w:style w:type="character" w:customStyle="1" w:styleId="hljs-string">
    <w:name w:val="hljs-string"/>
    <w:basedOn w:val="DefaultParagraphFont"/>
    <w:rsid w:val="00750A64"/>
  </w:style>
  <w:style w:type="paragraph" w:styleId="BalloonText">
    <w:name w:val="Balloon Text"/>
    <w:basedOn w:val="Normal"/>
    <w:link w:val="BalloonTextChar"/>
    <w:uiPriority w:val="99"/>
    <w:semiHidden/>
    <w:unhideWhenUsed/>
    <w:rsid w:val="00990C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C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A77D7"/>
  </w:style>
  <w:style w:type="paragraph" w:styleId="Footer">
    <w:name w:val="footer"/>
    <w:basedOn w:val="Normal"/>
    <w:link w:val="FooterChar"/>
    <w:uiPriority w:val="99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7D7"/>
  </w:style>
  <w:style w:type="character" w:styleId="UnresolvedMention">
    <w:name w:val="Unresolved Mention"/>
    <w:basedOn w:val="DefaultParagraphFont"/>
    <w:uiPriority w:val="99"/>
    <w:semiHidden/>
    <w:unhideWhenUsed/>
    <w:rsid w:val="005E0852"/>
    <w:rPr>
      <w:color w:val="605E5C"/>
      <w:shd w:val="clear" w:color="auto" w:fill="E1DFDD"/>
    </w:rPr>
  </w:style>
  <w:style w:type="character" w:customStyle="1" w:styleId="cm-identifier">
    <w:name w:val="cm-identifier"/>
    <w:basedOn w:val="DefaultParagraphFont"/>
    <w:rsid w:val="00E250EF"/>
  </w:style>
  <w:style w:type="character" w:customStyle="1" w:styleId="cm-punctuation">
    <w:name w:val="cm-punctuation"/>
    <w:basedOn w:val="DefaultParagraphFont"/>
    <w:rsid w:val="00E250EF"/>
  </w:style>
  <w:style w:type="character" w:customStyle="1" w:styleId="cm-operator">
    <w:name w:val="cm-operator"/>
    <w:basedOn w:val="DefaultParagraphFont"/>
    <w:rsid w:val="00E250EF"/>
  </w:style>
  <w:style w:type="character" w:customStyle="1" w:styleId="cm-string">
    <w:name w:val="cm-string"/>
    <w:basedOn w:val="DefaultParagraphFont"/>
    <w:rsid w:val="00E250EF"/>
  </w:style>
  <w:style w:type="character" w:customStyle="1" w:styleId="cm-builtin">
    <w:name w:val="cm-builtin"/>
    <w:basedOn w:val="DefaultParagraphFont"/>
    <w:rsid w:val="00E250EF"/>
  </w:style>
  <w:style w:type="paragraph" w:customStyle="1" w:styleId="paragraph">
    <w:name w:val="paragraph"/>
    <w:basedOn w:val="Normal"/>
    <w:rsid w:val="00A27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A27E88"/>
  </w:style>
  <w:style w:type="character" w:customStyle="1" w:styleId="eop">
    <w:name w:val="eop"/>
    <w:basedOn w:val="DefaultParagraphFont"/>
    <w:rsid w:val="00A27E88"/>
  </w:style>
  <w:style w:type="character" w:customStyle="1" w:styleId="pl-s">
    <w:name w:val="pl-s"/>
    <w:basedOn w:val="DefaultParagraphFont"/>
    <w:rsid w:val="007111AF"/>
  </w:style>
  <w:style w:type="character" w:customStyle="1" w:styleId="pl-pds">
    <w:name w:val="pl-pds"/>
    <w:basedOn w:val="DefaultParagraphFont"/>
    <w:rsid w:val="007111AF"/>
  </w:style>
  <w:style w:type="character" w:customStyle="1" w:styleId="pl-k">
    <w:name w:val="pl-k"/>
    <w:basedOn w:val="DefaultParagraphFont"/>
    <w:rsid w:val="007111AF"/>
  </w:style>
  <w:style w:type="character" w:styleId="FollowedHyperlink">
    <w:name w:val="FollowedHyperlink"/>
    <w:basedOn w:val="DefaultParagraphFont"/>
    <w:uiPriority w:val="99"/>
    <w:semiHidden/>
    <w:unhideWhenUsed/>
    <w:rsid w:val="00EE51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4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52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98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52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5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1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9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8257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9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53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449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044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0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77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35196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7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21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120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067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857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010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873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5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460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59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739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763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63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9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3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10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76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ubernetes/dashboar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0</TotalTime>
  <Pages>1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81</cp:revision>
  <cp:lastPrinted>2021-12-18T14:06:00Z</cp:lastPrinted>
  <dcterms:created xsi:type="dcterms:W3CDTF">2020-05-07T11:02:00Z</dcterms:created>
  <dcterms:modified xsi:type="dcterms:W3CDTF">2024-09-09T12:00:00Z</dcterms:modified>
</cp:coreProperties>
</file>